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D16FB9" w14:textId="77777777" w:rsidR="006E3A87" w:rsidRDefault="00423917">
      <w:pPr>
        <w:pStyle w:val="Title"/>
      </w:pPr>
      <w:r>
        <w:t xml:space="preserve">Feedback for Project Number </w:t>
      </w:r>
      <w:r w:rsidR="00FD5D4B">
        <w:t>08</w:t>
      </w:r>
      <w:r w:rsidR="006E3A87">
        <w:t xml:space="preserve"> </w:t>
      </w:r>
    </w:p>
    <w:p w14:paraId="7F84F079" w14:textId="7C5C9BC9" w:rsidR="008B6F07" w:rsidRPr="006E3A87" w:rsidRDefault="006E3A87">
      <w:pPr>
        <w:pStyle w:val="Title"/>
        <w:rPr>
          <w:i/>
          <w:iCs/>
          <w:sz w:val="32"/>
          <w:szCs w:val="32"/>
        </w:rPr>
      </w:pPr>
      <w:r w:rsidRPr="006E3A87">
        <w:rPr>
          <w:i/>
          <w:iCs/>
          <w:sz w:val="32"/>
          <w:szCs w:val="32"/>
        </w:rPr>
        <w:t>What the Calculus--A look into how teachers review for the AP calculus exam</w:t>
      </w:r>
    </w:p>
    <w:p w14:paraId="0B87BFEB" w14:textId="0EAE5251" w:rsidR="008B6F07" w:rsidRDefault="006E3A87">
      <w:pPr>
        <w:pStyle w:val="Heading2"/>
      </w:pPr>
      <w:bookmarkStart w:id="0" w:name="feedback-below"/>
      <w:r>
        <w:t>F</w:t>
      </w:r>
      <w:r w:rsidR="00423917">
        <w:t>eedback Below</w:t>
      </w:r>
      <w:bookmarkEnd w:id="0"/>
    </w:p>
    <w:p w14:paraId="71DA5437" w14:textId="75EFEB95" w:rsidR="008B6F07" w:rsidRDefault="00423917">
      <w:pPr>
        <w:pStyle w:val="FirstParagraph"/>
        <w:rPr>
          <w:b/>
        </w:rPr>
      </w:pPr>
      <w:r>
        <w:rPr>
          <w:b/>
        </w:rPr>
        <w:t>What is their topic on?</w:t>
      </w:r>
    </w:p>
    <w:p w14:paraId="5FDDA482" w14:textId="6F17CDAC" w:rsidR="008B6F07" w:rsidRPr="006E3A87" w:rsidRDefault="00423917">
      <w:pPr>
        <w:pStyle w:val="Compact"/>
        <w:numPr>
          <w:ilvl w:val="0"/>
          <w:numId w:val="2"/>
        </w:numPr>
      </w:pPr>
      <w:r>
        <w:rPr>
          <w:i/>
        </w:rPr>
        <w:t>Is the title consistent with the topic?</w:t>
      </w:r>
    </w:p>
    <w:p w14:paraId="550B0A05" w14:textId="0F52C145" w:rsidR="004B4B79" w:rsidRPr="006E3A87" w:rsidRDefault="004B4B79" w:rsidP="004B4B79">
      <w:pPr>
        <w:pStyle w:val="BodyText"/>
        <w:rPr>
          <w:color w:val="0070C0"/>
        </w:rPr>
      </w:pPr>
      <w:r>
        <w:rPr>
          <w:color w:val="0070C0"/>
        </w:rPr>
        <w:t xml:space="preserve">Yes. It is text mining on teacher review documents used in the preparation for a specific calculus exam. </w:t>
      </w:r>
    </w:p>
    <w:p w14:paraId="7953AD20" w14:textId="3FE45482" w:rsidR="006E3A87" w:rsidRPr="006E3A87" w:rsidRDefault="005D6C8D" w:rsidP="006E3A87">
      <w:pPr>
        <w:pStyle w:val="BodyText"/>
        <w:rPr>
          <w:color w:val="0070C0"/>
        </w:rPr>
      </w:pPr>
      <w:r>
        <w:rPr>
          <w:color w:val="0070C0"/>
        </w:rPr>
        <w:t xml:space="preserve">Maybe change the” how” to “what” would be more consistent with the text analysis developed. </w:t>
      </w:r>
    </w:p>
    <w:p w14:paraId="1EDE773F" w14:textId="60CD36B5" w:rsidR="005D6C8D" w:rsidRPr="006E3A87" w:rsidRDefault="00423917" w:rsidP="005D6C8D">
      <w:pPr>
        <w:pStyle w:val="Compact"/>
        <w:numPr>
          <w:ilvl w:val="0"/>
          <w:numId w:val="2"/>
        </w:numPr>
      </w:pPr>
      <w:r>
        <w:rPr>
          <w:i/>
        </w:rPr>
        <w:t>In other words does the title make sense for the project?</w:t>
      </w:r>
    </w:p>
    <w:p w14:paraId="017EF6BB" w14:textId="327B054F" w:rsidR="006E3A87" w:rsidRDefault="005D6C8D" w:rsidP="006E3A87">
      <w:pPr>
        <w:pStyle w:val="BodyText"/>
        <w:rPr>
          <w:color w:val="0070C0"/>
        </w:rPr>
      </w:pPr>
      <w:r>
        <w:rPr>
          <w:color w:val="0070C0"/>
        </w:rPr>
        <w:t xml:space="preserve">Yes. However, for </w:t>
      </w:r>
      <w:r w:rsidR="00ED3C37">
        <w:rPr>
          <w:color w:val="0070C0"/>
        </w:rPr>
        <w:t xml:space="preserve">the title is very specific for a specific audience. For the overall public, it just </w:t>
      </w:r>
      <w:r w:rsidR="004979A3">
        <w:rPr>
          <w:color w:val="0070C0"/>
        </w:rPr>
        <w:t>makes</w:t>
      </w:r>
      <w:r w:rsidR="00ED3C37">
        <w:rPr>
          <w:color w:val="0070C0"/>
        </w:rPr>
        <w:t xml:space="preserve"> sense after watching the presentation. Otherwise for the overall public it would not make much sense. </w:t>
      </w:r>
    </w:p>
    <w:p w14:paraId="6B1EB01A" w14:textId="4E289741" w:rsidR="00ED3C37" w:rsidRPr="006E3A87" w:rsidRDefault="00ED3C37" w:rsidP="006E3A87">
      <w:pPr>
        <w:pStyle w:val="BodyText"/>
        <w:rPr>
          <w:color w:val="0070C0"/>
        </w:rPr>
      </w:pPr>
      <w:r>
        <w:rPr>
          <w:color w:val="0070C0"/>
        </w:rPr>
        <w:t xml:space="preserve">Also, the main title makes use of humor, which would set the expectations for a more light, humorous presentation. Turns out that the presentation is solely technical. </w:t>
      </w:r>
    </w:p>
    <w:p w14:paraId="6927C70B" w14:textId="77777777" w:rsidR="006E3A87" w:rsidRDefault="006E3A87" w:rsidP="006E3A87">
      <w:pPr>
        <w:pStyle w:val="Compact"/>
      </w:pPr>
    </w:p>
    <w:p w14:paraId="0A76C9F3" w14:textId="60CBAC6F" w:rsidR="008B6F07" w:rsidRDefault="00423917">
      <w:pPr>
        <w:pStyle w:val="FirstParagraph"/>
        <w:rPr>
          <w:b/>
        </w:rPr>
      </w:pPr>
      <w:r>
        <w:rPr>
          <w:b/>
        </w:rPr>
        <w:t>Are the objectives of the project clearly identifiable?</w:t>
      </w:r>
    </w:p>
    <w:p w14:paraId="0A2E181E" w14:textId="355D8ED1" w:rsidR="008B6F07" w:rsidRPr="006E3A87" w:rsidRDefault="00423917">
      <w:pPr>
        <w:pStyle w:val="Compact"/>
        <w:numPr>
          <w:ilvl w:val="0"/>
          <w:numId w:val="3"/>
        </w:numPr>
      </w:pPr>
      <w:r>
        <w:rPr>
          <w:i/>
        </w:rPr>
        <w:t>What are they wanting to study?</w:t>
      </w:r>
    </w:p>
    <w:p w14:paraId="20BF7721" w14:textId="4881D51D" w:rsidR="004B4B79" w:rsidRPr="006E3A87" w:rsidRDefault="004B4B79" w:rsidP="004B4B79">
      <w:pPr>
        <w:pStyle w:val="BodyText"/>
        <w:rPr>
          <w:color w:val="0070C0"/>
        </w:rPr>
      </w:pPr>
      <w:r>
        <w:rPr>
          <w:color w:val="0070C0"/>
        </w:rPr>
        <w:t xml:space="preserve">The project would like to identify the main subjects that are used in the preparation for the exam. </w:t>
      </w:r>
    </w:p>
    <w:p w14:paraId="255FEA27" w14:textId="732FEA61" w:rsidR="008B6F07" w:rsidRPr="006E3A87" w:rsidRDefault="00423917">
      <w:pPr>
        <w:pStyle w:val="Compact"/>
        <w:numPr>
          <w:ilvl w:val="0"/>
          <w:numId w:val="3"/>
        </w:numPr>
      </w:pPr>
      <w:r>
        <w:rPr>
          <w:i/>
        </w:rPr>
        <w:t>What is the motivation of this project?</w:t>
      </w:r>
    </w:p>
    <w:p w14:paraId="103F8ED1" w14:textId="670EC87D" w:rsidR="006E3A87" w:rsidRPr="006E3A87" w:rsidRDefault="004B4B79" w:rsidP="006E3A87">
      <w:pPr>
        <w:pStyle w:val="BodyText"/>
        <w:rPr>
          <w:color w:val="0070C0"/>
        </w:rPr>
      </w:pPr>
      <w:r>
        <w:rPr>
          <w:color w:val="0070C0"/>
        </w:rPr>
        <w:t xml:space="preserve">Help students and teacher better prepare for the exam. </w:t>
      </w:r>
    </w:p>
    <w:p w14:paraId="6BA696EF" w14:textId="715699E6" w:rsidR="008B6F07" w:rsidRPr="006E3A87" w:rsidRDefault="00423917">
      <w:pPr>
        <w:pStyle w:val="Compact"/>
        <w:numPr>
          <w:ilvl w:val="0"/>
          <w:numId w:val="3"/>
        </w:numPr>
      </w:pPr>
      <w:r>
        <w:rPr>
          <w:i/>
        </w:rPr>
        <w:t>What does the presenter hope to accomplish with this project?</w:t>
      </w:r>
    </w:p>
    <w:p w14:paraId="30BF559A" w14:textId="4A17841F" w:rsidR="006E3A87" w:rsidRPr="006E3A87" w:rsidRDefault="004B4B79" w:rsidP="006E3A87">
      <w:pPr>
        <w:pStyle w:val="BodyText"/>
        <w:rPr>
          <w:color w:val="0070C0"/>
        </w:rPr>
      </w:pPr>
      <w:proofErr w:type="spellStart"/>
      <w:r>
        <w:rPr>
          <w:color w:val="0070C0"/>
        </w:rPr>
        <w:t>Analyse</w:t>
      </w:r>
      <w:proofErr w:type="spellEnd"/>
      <w:r>
        <w:rPr>
          <w:color w:val="0070C0"/>
        </w:rPr>
        <w:t xml:space="preserve"> the most </w:t>
      </w:r>
      <w:r w:rsidR="004979A3">
        <w:rPr>
          <w:color w:val="0070C0"/>
        </w:rPr>
        <w:t>predominant topic</w:t>
      </w:r>
      <w:r>
        <w:rPr>
          <w:color w:val="0070C0"/>
        </w:rPr>
        <w:t xml:space="preserve"> in the exam. </w:t>
      </w:r>
    </w:p>
    <w:p w14:paraId="225B12AE" w14:textId="77777777" w:rsidR="006E3A87" w:rsidRDefault="006E3A87" w:rsidP="006E3A87">
      <w:pPr>
        <w:pStyle w:val="Compact"/>
      </w:pPr>
    </w:p>
    <w:p w14:paraId="70F93493" w14:textId="77777777" w:rsidR="008B6F07" w:rsidRDefault="00423917">
      <w:pPr>
        <w:pStyle w:val="FirstParagraph"/>
      </w:pPr>
      <w:r>
        <w:rPr>
          <w:b/>
        </w:rPr>
        <w:t>What data are used?</w:t>
      </w:r>
    </w:p>
    <w:p w14:paraId="2362DF05" w14:textId="27923DB9" w:rsidR="008B6F07" w:rsidRPr="006E3A87" w:rsidRDefault="00423917">
      <w:pPr>
        <w:pStyle w:val="Compact"/>
        <w:numPr>
          <w:ilvl w:val="0"/>
          <w:numId w:val="4"/>
        </w:numPr>
      </w:pPr>
      <w:r>
        <w:rPr>
          <w:i/>
        </w:rPr>
        <w:t>What website(s) are scraped?</w:t>
      </w:r>
    </w:p>
    <w:p w14:paraId="305699F4" w14:textId="1C23AFAE" w:rsidR="006E3A87" w:rsidRPr="006E3A87" w:rsidRDefault="004B4B79" w:rsidP="006E3A87">
      <w:pPr>
        <w:pStyle w:val="BodyText"/>
        <w:rPr>
          <w:color w:val="0070C0"/>
        </w:rPr>
      </w:pPr>
      <w:r>
        <w:rPr>
          <w:color w:val="0070C0"/>
        </w:rPr>
        <w:lastRenderedPageBreak/>
        <w:t>Individual teacher websites</w:t>
      </w:r>
    </w:p>
    <w:p w14:paraId="231280C9" w14:textId="797FB47E" w:rsidR="008B6F07" w:rsidRPr="006E3A87" w:rsidRDefault="00423917">
      <w:pPr>
        <w:pStyle w:val="Compact"/>
        <w:numPr>
          <w:ilvl w:val="0"/>
          <w:numId w:val="4"/>
        </w:numPr>
      </w:pPr>
      <w:r>
        <w:rPr>
          <w:i/>
        </w:rPr>
        <w:t>Are other data brought in from outside sources?</w:t>
      </w:r>
    </w:p>
    <w:p w14:paraId="333C30EC" w14:textId="489A8642" w:rsidR="006E3A87" w:rsidRPr="006E3A87" w:rsidRDefault="004B4B79" w:rsidP="006E3A87">
      <w:pPr>
        <w:pStyle w:val="BodyText"/>
        <w:rPr>
          <w:color w:val="0070C0"/>
        </w:rPr>
      </w:pPr>
      <w:r>
        <w:rPr>
          <w:color w:val="0070C0"/>
        </w:rPr>
        <w:t>No</w:t>
      </w:r>
    </w:p>
    <w:p w14:paraId="17E35AD1" w14:textId="44408D4C" w:rsidR="008B6F07" w:rsidRPr="006E3A87" w:rsidRDefault="00423917">
      <w:pPr>
        <w:pStyle w:val="Compact"/>
        <w:numPr>
          <w:ilvl w:val="0"/>
          <w:numId w:val="4"/>
        </w:numPr>
      </w:pPr>
      <w:r>
        <w:rPr>
          <w:i/>
        </w:rPr>
        <w:t>If so, what are they and how do they add to the project?</w:t>
      </w:r>
    </w:p>
    <w:p w14:paraId="005FAD52" w14:textId="2C957462" w:rsidR="006E3A87" w:rsidRPr="006E3A87" w:rsidRDefault="004B4B79" w:rsidP="006E3A87">
      <w:pPr>
        <w:pStyle w:val="BodyText"/>
        <w:rPr>
          <w:color w:val="0070C0"/>
        </w:rPr>
      </w:pPr>
      <w:r>
        <w:rPr>
          <w:color w:val="0070C0"/>
        </w:rPr>
        <w:t>N/A</w:t>
      </w:r>
    </w:p>
    <w:p w14:paraId="7B7987E7" w14:textId="77777777" w:rsidR="006E3A87" w:rsidRDefault="006E3A87" w:rsidP="006E3A87">
      <w:pPr>
        <w:pStyle w:val="Compact"/>
      </w:pPr>
    </w:p>
    <w:p w14:paraId="081FB575" w14:textId="0E720BCA" w:rsidR="008B6F07" w:rsidRDefault="00423917">
      <w:pPr>
        <w:pStyle w:val="FirstParagraph"/>
        <w:rPr>
          <w:b/>
        </w:rPr>
      </w:pPr>
      <w:r>
        <w:rPr>
          <w:b/>
        </w:rPr>
        <w:t>What is your overall impression of the project?</w:t>
      </w:r>
    </w:p>
    <w:p w14:paraId="2A971365" w14:textId="2E2F1AE8" w:rsidR="00ED3C37" w:rsidRPr="006E3A87" w:rsidRDefault="00ED3C37" w:rsidP="00ED3C37">
      <w:pPr>
        <w:pStyle w:val="BodyText"/>
        <w:rPr>
          <w:color w:val="0070C0"/>
        </w:rPr>
      </w:pPr>
      <w:r>
        <w:rPr>
          <w:color w:val="0070C0"/>
        </w:rPr>
        <w:t xml:space="preserve">It is a very specific subject that I would not normally be interested in watch. </w:t>
      </w:r>
    </w:p>
    <w:p w14:paraId="483B00ED" w14:textId="77777777" w:rsidR="006E3A87" w:rsidRPr="006E3A87" w:rsidRDefault="006E3A87" w:rsidP="006E3A87">
      <w:pPr>
        <w:pStyle w:val="BodyText"/>
      </w:pPr>
    </w:p>
    <w:p w14:paraId="4380FF74" w14:textId="6D8AA160" w:rsidR="008B6F07" w:rsidRDefault="00423917">
      <w:pPr>
        <w:pStyle w:val="BodyText"/>
        <w:rPr>
          <w:b/>
        </w:rPr>
      </w:pPr>
      <w:r>
        <w:rPr>
          <w:b/>
        </w:rPr>
        <w:t>Other encouragements/critiques you would like to provide to your colleague in order for them to have a more refined project.</w:t>
      </w:r>
    </w:p>
    <w:p w14:paraId="33CB18F4" w14:textId="77777777" w:rsidR="00ED3C37" w:rsidRDefault="00ED3C37" w:rsidP="00ED3C37">
      <w:pPr>
        <w:pStyle w:val="BodyText"/>
        <w:rPr>
          <w:color w:val="0070C0"/>
        </w:rPr>
      </w:pPr>
      <w:r>
        <w:rPr>
          <w:color w:val="0070C0"/>
        </w:rPr>
        <w:t xml:space="preserve">The presentation has a major technical issue: it is frozen on slide one. This really hurst the understanding of the project as the presenter makes references to visual elements that the listener cannot see. </w:t>
      </w:r>
    </w:p>
    <w:p w14:paraId="11891200" w14:textId="77777777" w:rsidR="00ED3C37" w:rsidRPr="006E3A87" w:rsidRDefault="00ED3C37" w:rsidP="00ED3C37">
      <w:pPr>
        <w:pStyle w:val="BodyText"/>
        <w:rPr>
          <w:color w:val="0070C0"/>
        </w:rPr>
      </w:pPr>
      <w:r>
        <w:rPr>
          <w:color w:val="0070C0"/>
        </w:rPr>
        <w:t xml:space="preserve">Overall, the topic is very specific for a particular target audience. The presentation seems to assume some previous knowledge of the listener. For instance, the </w:t>
      </w:r>
      <w:r w:rsidRPr="005D6C8D">
        <w:rPr>
          <w:i/>
          <w:iCs/>
          <w:color w:val="0070C0"/>
        </w:rPr>
        <w:t>big idea</w:t>
      </w:r>
      <w:r>
        <w:rPr>
          <w:color w:val="0070C0"/>
        </w:rPr>
        <w:t xml:space="preserve"> concept could be better contextualized and more details about what is the AP exam could be provided. </w:t>
      </w:r>
    </w:p>
    <w:p w14:paraId="7A5DDB6E" w14:textId="77777777" w:rsidR="006E3A87" w:rsidRDefault="006E3A87">
      <w:pPr>
        <w:pStyle w:val="BodyText"/>
      </w:pPr>
    </w:p>
    <w:sectPr w:rsidR="006E3A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CA1148" w14:textId="77777777" w:rsidR="00CE6711" w:rsidRDefault="00CE6711">
      <w:pPr>
        <w:spacing w:after="0"/>
      </w:pPr>
      <w:r>
        <w:separator/>
      </w:r>
    </w:p>
  </w:endnote>
  <w:endnote w:type="continuationSeparator" w:id="0">
    <w:p w14:paraId="10917F6D" w14:textId="77777777" w:rsidR="00CE6711" w:rsidRDefault="00CE67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1C3B22" w14:textId="77777777" w:rsidR="00CE6711" w:rsidRDefault="00CE6711">
      <w:r>
        <w:separator/>
      </w:r>
    </w:p>
  </w:footnote>
  <w:footnote w:type="continuationSeparator" w:id="0">
    <w:p w14:paraId="158EB758" w14:textId="77777777" w:rsidR="00CE6711" w:rsidRDefault="00CE67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18679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19014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751D"/>
    <w:rsid w:val="002F05F0"/>
    <w:rsid w:val="00423917"/>
    <w:rsid w:val="004979A3"/>
    <w:rsid w:val="004B4B79"/>
    <w:rsid w:val="004E29B3"/>
    <w:rsid w:val="005758E6"/>
    <w:rsid w:val="00587079"/>
    <w:rsid w:val="00590D07"/>
    <w:rsid w:val="005D6C8D"/>
    <w:rsid w:val="006E3A87"/>
    <w:rsid w:val="00784D58"/>
    <w:rsid w:val="008B6F07"/>
    <w:rsid w:val="008D6863"/>
    <w:rsid w:val="00AC7CB9"/>
    <w:rsid w:val="00B86B75"/>
    <w:rsid w:val="00BC48D5"/>
    <w:rsid w:val="00C36279"/>
    <w:rsid w:val="00CE6711"/>
    <w:rsid w:val="00E315A3"/>
    <w:rsid w:val="00ED3C37"/>
    <w:rsid w:val="00FD5D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BBD05"/>
  <w15:docId w15:val="{19AAC5FA-40F3-4418-9E8D-00A01DF9E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ribeiro.vicente@gmail.com</dc:creator>
  <cp:keywords/>
  <cp:lastModifiedBy>ribeiro.vicente@gmail.com</cp:lastModifiedBy>
  <cp:revision>8</cp:revision>
  <dcterms:created xsi:type="dcterms:W3CDTF">2021-03-25T01:38:00Z</dcterms:created>
  <dcterms:modified xsi:type="dcterms:W3CDTF">2021-03-26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